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C5F66" w14:textId="518C1DAD" w:rsidR="00345B8C" w:rsidRDefault="008F05BD">
      <w:r>
        <w:t>(</w:t>
      </w:r>
      <w:r>
        <w:t>K</w:t>
      </w:r>
      <w:r>
        <w:t xml:space="preserve">ind of) </w:t>
      </w:r>
      <w:r w:rsidR="00EC2467">
        <w:t>Real World Problem description:</w:t>
      </w:r>
    </w:p>
    <w:p w14:paraId="4B5CB9E2" w14:textId="5C1DF1BF" w:rsidR="00EC2467" w:rsidRDefault="00A64C22">
      <w:r>
        <w:t xml:space="preserve">The 8-puzzle is made up of eight sliding squares and one </w:t>
      </w:r>
      <w:r w:rsidR="008F426D">
        <w:t>empty square</w:t>
      </w:r>
      <w:r>
        <w:t xml:space="preserve">. The squares are slid to be numbered in order, from 0 to </w:t>
      </w:r>
      <w:r w:rsidR="008F05BD">
        <w:t>8.</w:t>
      </w:r>
      <w:r w:rsidR="008F426D">
        <w:t xml:space="preserve"> This puzzle is difficult for humans as well as computers. </w:t>
      </w:r>
      <w:r w:rsidR="0034518F">
        <w:t>However, it can be solved with breadth-first search</w:t>
      </w:r>
      <w:r w:rsidR="005155B0">
        <w:rPr>
          <w:vertAlign w:val="superscript"/>
        </w:rPr>
        <w:t>1</w:t>
      </w:r>
      <w:r w:rsidR="0034518F">
        <w:t>.</w:t>
      </w:r>
    </w:p>
    <w:p w14:paraId="03D00927" w14:textId="0AB0A426" w:rsidR="00C51626" w:rsidRDefault="00C51626">
      <w:r>
        <w:t>The basic algorithm is to note keep track of the actions that can be taken. A blank space can always move up, down, left and right. If there is a wall in the direction that it is moving, then it will remain in the same state.</w:t>
      </w:r>
      <w:r w:rsidR="002D2EEC">
        <w:t xml:space="preserve"> Each node produces four new </w:t>
      </w:r>
      <w:r w:rsidR="002D788F">
        <w:t>nodes</w:t>
      </w:r>
      <w:r w:rsidR="002D2EEC">
        <w:t xml:space="preserve"> (if you include the possibility that it will loop back on itself).</w:t>
      </w:r>
      <w:r w:rsidR="002D788F">
        <w:t xml:space="preserve"> Each of these nodes produces a search tree of its own, iterating through the same </w:t>
      </w:r>
      <w:r w:rsidR="003B0BAD">
        <w:t>options, up, down, left, and right.</w:t>
      </w:r>
      <w:bookmarkStart w:id="0" w:name="_GoBack"/>
      <w:bookmarkEnd w:id="0"/>
    </w:p>
    <w:p w14:paraId="42A16B75" w14:textId="48D12C4B" w:rsidR="00332752" w:rsidRDefault="0029499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25E4C9" wp14:editId="2D77023B">
                <wp:simplePos x="0" y="0"/>
                <wp:positionH relativeFrom="column">
                  <wp:posOffset>1781174</wp:posOffset>
                </wp:positionH>
                <wp:positionV relativeFrom="paragraph">
                  <wp:posOffset>794385</wp:posOffset>
                </wp:positionV>
                <wp:extent cx="695325" cy="371475"/>
                <wp:effectExtent l="38100" t="0" r="28575" b="4762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5325" cy="371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6874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40.25pt;margin-top:62.55pt;width:54.75pt;height:29.2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1071EB" wp14:editId="34421346">
                <wp:simplePos x="0" y="0"/>
                <wp:positionH relativeFrom="column">
                  <wp:posOffset>752475</wp:posOffset>
                </wp:positionH>
                <wp:positionV relativeFrom="paragraph">
                  <wp:posOffset>803910</wp:posOffset>
                </wp:positionV>
                <wp:extent cx="1714500" cy="285750"/>
                <wp:effectExtent l="38100" t="0" r="19050" b="762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68D2F" id="Straight Arrow Connector 1" o:spid="_x0000_s1026" type="#_x0000_t32" style="position:absolute;margin-left:59.25pt;margin-top:63.3pt;width:135pt;height:22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332752">
        <w:t>Hand-traced example:</w:t>
      </w:r>
    </w:p>
    <w:tbl>
      <w:tblPr>
        <w:tblStyle w:val="TableGrid"/>
        <w:tblW w:w="0" w:type="auto"/>
        <w:tblInd w:w="3430" w:type="dxa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5155B0" w14:paraId="79F88322" w14:textId="77777777" w:rsidTr="00DE6F8C">
        <w:trPr>
          <w:trHeight w:val="269"/>
        </w:trPr>
        <w:tc>
          <w:tcPr>
            <w:tcW w:w="0" w:type="auto"/>
          </w:tcPr>
          <w:p w14:paraId="6682A7DE" w14:textId="12273AEA" w:rsidR="005155B0" w:rsidRDefault="00DE6F8C">
            <w:r>
              <w:t>3</w:t>
            </w:r>
          </w:p>
        </w:tc>
        <w:tc>
          <w:tcPr>
            <w:tcW w:w="0" w:type="auto"/>
          </w:tcPr>
          <w:p w14:paraId="3D6EDC98" w14:textId="060BE852" w:rsidR="005155B0" w:rsidRDefault="00DE6F8C">
            <w:r>
              <w:t>6</w:t>
            </w:r>
          </w:p>
        </w:tc>
        <w:tc>
          <w:tcPr>
            <w:tcW w:w="0" w:type="auto"/>
          </w:tcPr>
          <w:p w14:paraId="6111911A" w14:textId="11DC45F1" w:rsidR="005155B0" w:rsidRDefault="00DE6F8C">
            <w:r>
              <w:t>8</w:t>
            </w:r>
          </w:p>
        </w:tc>
      </w:tr>
      <w:tr w:rsidR="005155B0" w14:paraId="013D16BC" w14:textId="77777777" w:rsidTr="00DE6F8C">
        <w:trPr>
          <w:trHeight w:val="269"/>
        </w:trPr>
        <w:tc>
          <w:tcPr>
            <w:tcW w:w="0" w:type="auto"/>
          </w:tcPr>
          <w:p w14:paraId="4DCBB6BF" w14:textId="0CF65F1F" w:rsidR="005155B0" w:rsidRDefault="00DE6F8C">
            <w:r>
              <w:t>7</w:t>
            </w:r>
          </w:p>
        </w:tc>
        <w:tc>
          <w:tcPr>
            <w:tcW w:w="0" w:type="auto"/>
          </w:tcPr>
          <w:p w14:paraId="1B2E9FEC" w14:textId="77777777" w:rsidR="005155B0" w:rsidRDefault="005155B0"/>
        </w:tc>
        <w:tc>
          <w:tcPr>
            <w:tcW w:w="0" w:type="auto"/>
          </w:tcPr>
          <w:p w14:paraId="66B9CEBD" w14:textId="4A73F236" w:rsidR="005155B0" w:rsidRDefault="00DE6F8C">
            <w:r>
              <w:t>2</w:t>
            </w:r>
          </w:p>
        </w:tc>
      </w:tr>
      <w:tr w:rsidR="005155B0" w14:paraId="3E813AFA" w14:textId="77777777" w:rsidTr="00DE6F8C">
        <w:trPr>
          <w:trHeight w:val="269"/>
        </w:trPr>
        <w:tc>
          <w:tcPr>
            <w:tcW w:w="0" w:type="auto"/>
          </w:tcPr>
          <w:p w14:paraId="1F9DD742" w14:textId="3B2EC989" w:rsidR="005155B0" w:rsidRDefault="00DE6F8C">
            <w:r>
              <w:t>5</w:t>
            </w:r>
          </w:p>
        </w:tc>
        <w:tc>
          <w:tcPr>
            <w:tcW w:w="0" w:type="auto"/>
          </w:tcPr>
          <w:p w14:paraId="0557B1DC" w14:textId="2A5287C1" w:rsidR="005155B0" w:rsidRDefault="00DE6F8C">
            <w:r>
              <w:t>4</w:t>
            </w:r>
          </w:p>
        </w:tc>
        <w:tc>
          <w:tcPr>
            <w:tcW w:w="0" w:type="auto"/>
          </w:tcPr>
          <w:p w14:paraId="104EEA5A" w14:textId="5D1FDC47" w:rsidR="005155B0" w:rsidRDefault="00DE6F8C">
            <w: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7891" w:tblpY="300"/>
        <w:tblW w:w="0" w:type="auto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F52BDF" w14:paraId="25416C59" w14:textId="77777777" w:rsidTr="00F52BDF">
        <w:trPr>
          <w:trHeight w:val="269"/>
        </w:trPr>
        <w:tc>
          <w:tcPr>
            <w:tcW w:w="0" w:type="auto"/>
          </w:tcPr>
          <w:p w14:paraId="6B662560" w14:textId="77777777" w:rsidR="00F52BDF" w:rsidRDefault="00F52BDF" w:rsidP="00F52BDF">
            <w:r>
              <w:t>3</w:t>
            </w:r>
          </w:p>
        </w:tc>
        <w:tc>
          <w:tcPr>
            <w:tcW w:w="0" w:type="auto"/>
          </w:tcPr>
          <w:p w14:paraId="48B4C671" w14:textId="77777777" w:rsidR="00F52BDF" w:rsidRDefault="00F52BDF" w:rsidP="00F52BDF">
            <w:r>
              <w:t>6</w:t>
            </w:r>
          </w:p>
        </w:tc>
        <w:tc>
          <w:tcPr>
            <w:tcW w:w="0" w:type="auto"/>
          </w:tcPr>
          <w:p w14:paraId="5A2DAC8C" w14:textId="77777777" w:rsidR="00F52BDF" w:rsidRDefault="00F52BDF" w:rsidP="00F52BDF">
            <w:r>
              <w:t>8</w:t>
            </w:r>
          </w:p>
        </w:tc>
      </w:tr>
      <w:tr w:rsidR="00F52BDF" w14:paraId="17D5A512" w14:textId="77777777" w:rsidTr="00F52BDF">
        <w:trPr>
          <w:trHeight w:val="269"/>
        </w:trPr>
        <w:tc>
          <w:tcPr>
            <w:tcW w:w="0" w:type="auto"/>
          </w:tcPr>
          <w:p w14:paraId="59E664FA" w14:textId="77777777" w:rsidR="00F52BDF" w:rsidRDefault="00F52BDF" w:rsidP="00F52BDF">
            <w:r>
              <w:t>7</w:t>
            </w:r>
          </w:p>
        </w:tc>
        <w:tc>
          <w:tcPr>
            <w:tcW w:w="0" w:type="auto"/>
          </w:tcPr>
          <w:p w14:paraId="76BCB212" w14:textId="41629096" w:rsidR="00F52BDF" w:rsidRDefault="00F52BDF" w:rsidP="00F52BDF">
            <w:r>
              <w:t>4</w:t>
            </w:r>
          </w:p>
        </w:tc>
        <w:tc>
          <w:tcPr>
            <w:tcW w:w="0" w:type="auto"/>
          </w:tcPr>
          <w:p w14:paraId="400841EB" w14:textId="77777777" w:rsidR="00F52BDF" w:rsidRDefault="00F52BDF" w:rsidP="00F52BDF">
            <w:r>
              <w:t>2</w:t>
            </w:r>
          </w:p>
        </w:tc>
      </w:tr>
      <w:tr w:rsidR="00F52BDF" w14:paraId="57FB7FA3" w14:textId="77777777" w:rsidTr="00F52BDF">
        <w:trPr>
          <w:trHeight w:val="269"/>
        </w:trPr>
        <w:tc>
          <w:tcPr>
            <w:tcW w:w="0" w:type="auto"/>
          </w:tcPr>
          <w:p w14:paraId="7A2A6F10" w14:textId="77777777" w:rsidR="00F52BDF" w:rsidRDefault="00F52BDF" w:rsidP="00F52BDF">
            <w:r>
              <w:t>5</w:t>
            </w:r>
          </w:p>
        </w:tc>
        <w:tc>
          <w:tcPr>
            <w:tcW w:w="0" w:type="auto"/>
          </w:tcPr>
          <w:p w14:paraId="48F3BC9C" w14:textId="7D51A3F5" w:rsidR="00F52BDF" w:rsidRDefault="00F52BDF" w:rsidP="00F52BDF"/>
        </w:tc>
        <w:tc>
          <w:tcPr>
            <w:tcW w:w="0" w:type="auto"/>
          </w:tcPr>
          <w:p w14:paraId="499799FE" w14:textId="77777777" w:rsidR="00F52BDF" w:rsidRDefault="00F52BDF" w:rsidP="00F52BDF">
            <w:r>
              <w:t>1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630"/>
        <w:tblW w:w="0" w:type="auto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294999" w14:paraId="6C875BBD" w14:textId="77777777" w:rsidTr="00294999">
        <w:trPr>
          <w:trHeight w:val="269"/>
        </w:trPr>
        <w:tc>
          <w:tcPr>
            <w:tcW w:w="0" w:type="auto"/>
          </w:tcPr>
          <w:p w14:paraId="25810614" w14:textId="77777777" w:rsidR="00294999" w:rsidRDefault="00294999" w:rsidP="00294999">
            <w:r>
              <w:t>3</w:t>
            </w:r>
          </w:p>
        </w:tc>
        <w:tc>
          <w:tcPr>
            <w:tcW w:w="0" w:type="auto"/>
          </w:tcPr>
          <w:p w14:paraId="61D2FDBD" w14:textId="77777777" w:rsidR="00294999" w:rsidRDefault="00294999" w:rsidP="00294999">
            <w:r>
              <w:t>6</w:t>
            </w:r>
          </w:p>
        </w:tc>
        <w:tc>
          <w:tcPr>
            <w:tcW w:w="0" w:type="auto"/>
          </w:tcPr>
          <w:p w14:paraId="765D18A5" w14:textId="77777777" w:rsidR="00294999" w:rsidRDefault="00294999" w:rsidP="00294999">
            <w:r>
              <w:t>8</w:t>
            </w:r>
          </w:p>
        </w:tc>
      </w:tr>
      <w:tr w:rsidR="00294999" w14:paraId="39604077" w14:textId="77777777" w:rsidTr="00294999">
        <w:trPr>
          <w:trHeight w:val="269"/>
        </w:trPr>
        <w:tc>
          <w:tcPr>
            <w:tcW w:w="0" w:type="auto"/>
          </w:tcPr>
          <w:p w14:paraId="1FD74DC9" w14:textId="77777777" w:rsidR="00294999" w:rsidRDefault="00294999" w:rsidP="00294999">
            <w:r>
              <w:t>7</w:t>
            </w:r>
          </w:p>
        </w:tc>
        <w:tc>
          <w:tcPr>
            <w:tcW w:w="0" w:type="auto"/>
          </w:tcPr>
          <w:p w14:paraId="21CFCFB2" w14:textId="77777777" w:rsidR="00294999" w:rsidRDefault="00294999" w:rsidP="00294999">
            <w:r>
              <w:t>2</w:t>
            </w:r>
          </w:p>
        </w:tc>
        <w:tc>
          <w:tcPr>
            <w:tcW w:w="0" w:type="auto"/>
          </w:tcPr>
          <w:p w14:paraId="3C5F9191" w14:textId="77777777" w:rsidR="00294999" w:rsidRDefault="00294999" w:rsidP="00294999"/>
        </w:tc>
      </w:tr>
      <w:tr w:rsidR="00294999" w14:paraId="27FA204D" w14:textId="77777777" w:rsidTr="00294999">
        <w:trPr>
          <w:trHeight w:val="269"/>
        </w:trPr>
        <w:tc>
          <w:tcPr>
            <w:tcW w:w="0" w:type="auto"/>
          </w:tcPr>
          <w:p w14:paraId="3C95F870" w14:textId="77777777" w:rsidR="00294999" w:rsidRDefault="00294999" w:rsidP="00294999">
            <w:r>
              <w:t>5</w:t>
            </w:r>
          </w:p>
        </w:tc>
        <w:tc>
          <w:tcPr>
            <w:tcW w:w="0" w:type="auto"/>
          </w:tcPr>
          <w:p w14:paraId="6068A70B" w14:textId="77777777" w:rsidR="00294999" w:rsidRDefault="00294999" w:rsidP="00294999">
            <w:r>
              <w:t>4</w:t>
            </w:r>
          </w:p>
        </w:tc>
        <w:tc>
          <w:tcPr>
            <w:tcW w:w="0" w:type="auto"/>
          </w:tcPr>
          <w:p w14:paraId="29DD4057" w14:textId="77777777" w:rsidR="00294999" w:rsidRDefault="00294999" w:rsidP="00294999">
            <w:r>
              <w:t>1</w:t>
            </w:r>
          </w:p>
        </w:tc>
      </w:tr>
    </w:tbl>
    <w:p w14:paraId="04C6AB69" w14:textId="798C409F" w:rsidR="00332752" w:rsidRDefault="00294999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6A526F" wp14:editId="4B00808D">
                <wp:simplePos x="0" y="0"/>
                <wp:positionH relativeFrom="column">
                  <wp:posOffset>2505075</wp:posOffset>
                </wp:positionH>
                <wp:positionV relativeFrom="paragraph">
                  <wp:posOffset>8890</wp:posOffset>
                </wp:positionV>
                <wp:extent cx="1866900" cy="171450"/>
                <wp:effectExtent l="0" t="0" r="7620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6900" cy="171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BFABD" id="Straight Arrow Connector 4" o:spid="_x0000_s1026" type="#_x0000_t32" style="position:absolute;margin-left:197.25pt;margin-top:.7pt;width:147pt;height:1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DC333D" wp14:editId="13D0A378">
                <wp:simplePos x="0" y="0"/>
                <wp:positionH relativeFrom="column">
                  <wp:posOffset>2495549</wp:posOffset>
                </wp:positionH>
                <wp:positionV relativeFrom="paragraph">
                  <wp:posOffset>8890</wp:posOffset>
                </wp:positionV>
                <wp:extent cx="466725" cy="361950"/>
                <wp:effectExtent l="0" t="0" r="47625" b="571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6725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9CCE9" id="Straight Arrow Connector 3" o:spid="_x0000_s1026" type="#_x0000_t32" style="position:absolute;margin-left:196.5pt;margin-top:.7pt;width:36.7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0" w:type="auto"/>
        <w:tblInd w:w="685" w:type="dxa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DE6F8C" w14:paraId="04B7ED1E" w14:textId="77777777" w:rsidTr="00DE6F8C">
        <w:trPr>
          <w:trHeight w:val="269"/>
        </w:trPr>
        <w:tc>
          <w:tcPr>
            <w:tcW w:w="0" w:type="auto"/>
          </w:tcPr>
          <w:p w14:paraId="06A262DA" w14:textId="77777777" w:rsidR="00DE6F8C" w:rsidRDefault="00DE6F8C" w:rsidP="00934514">
            <w:r>
              <w:t>3</w:t>
            </w:r>
          </w:p>
        </w:tc>
        <w:tc>
          <w:tcPr>
            <w:tcW w:w="0" w:type="auto"/>
          </w:tcPr>
          <w:p w14:paraId="1EB70590" w14:textId="3C385DF3" w:rsidR="00DE6F8C" w:rsidRDefault="00DE6F8C" w:rsidP="00934514"/>
        </w:tc>
        <w:tc>
          <w:tcPr>
            <w:tcW w:w="0" w:type="auto"/>
          </w:tcPr>
          <w:p w14:paraId="6E5D19E9" w14:textId="77777777" w:rsidR="00DE6F8C" w:rsidRDefault="00DE6F8C" w:rsidP="00934514">
            <w:r>
              <w:t>8</w:t>
            </w:r>
          </w:p>
        </w:tc>
      </w:tr>
      <w:tr w:rsidR="00DE6F8C" w14:paraId="4C567BD0" w14:textId="77777777" w:rsidTr="00DE6F8C">
        <w:trPr>
          <w:trHeight w:val="269"/>
        </w:trPr>
        <w:tc>
          <w:tcPr>
            <w:tcW w:w="0" w:type="auto"/>
          </w:tcPr>
          <w:p w14:paraId="1F1059EA" w14:textId="77777777" w:rsidR="00DE6F8C" w:rsidRDefault="00DE6F8C" w:rsidP="00934514">
            <w:r>
              <w:t>7</w:t>
            </w:r>
          </w:p>
        </w:tc>
        <w:tc>
          <w:tcPr>
            <w:tcW w:w="0" w:type="auto"/>
          </w:tcPr>
          <w:p w14:paraId="51561A75" w14:textId="5979077F" w:rsidR="00DE6F8C" w:rsidRDefault="00F52BDF" w:rsidP="00934514">
            <w:r>
              <w:t>6</w:t>
            </w:r>
          </w:p>
        </w:tc>
        <w:tc>
          <w:tcPr>
            <w:tcW w:w="0" w:type="auto"/>
          </w:tcPr>
          <w:p w14:paraId="6F41DA09" w14:textId="77777777" w:rsidR="00DE6F8C" w:rsidRDefault="00DE6F8C" w:rsidP="00934514">
            <w:r>
              <w:t>2</w:t>
            </w:r>
          </w:p>
        </w:tc>
      </w:tr>
      <w:tr w:rsidR="00DE6F8C" w14:paraId="6602A7C4" w14:textId="77777777" w:rsidTr="00DE6F8C">
        <w:trPr>
          <w:trHeight w:val="269"/>
        </w:trPr>
        <w:tc>
          <w:tcPr>
            <w:tcW w:w="0" w:type="auto"/>
          </w:tcPr>
          <w:p w14:paraId="2CD8ADCF" w14:textId="77777777" w:rsidR="00DE6F8C" w:rsidRDefault="00DE6F8C" w:rsidP="00934514">
            <w:r>
              <w:t>5</w:t>
            </w:r>
          </w:p>
        </w:tc>
        <w:tc>
          <w:tcPr>
            <w:tcW w:w="0" w:type="auto"/>
          </w:tcPr>
          <w:p w14:paraId="0F90B079" w14:textId="77777777" w:rsidR="00DE6F8C" w:rsidRDefault="00DE6F8C" w:rsidP="00934514">
            <w:r>
              <w:t>4</w:t>
            </w:r>
          </w:p>
        </w:tc>
        <w:tc>
          <w:tcPr>
            <w:tcW w:w="0" w:type="auto"/>
          </w:tcPr>
          <w:p w14:paraId="3CCED65E" w14:textId="77777777" w:rsidR="00DE6F8C" w:rsidRDefault="00DE6F8C" w:rsidP="00934514">
            <w: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3736" w:tblpY="-741"/>
        <w:tblW w:w="0" w:type="auto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294999" w14:paraId="1CFB07E9" w14:textId="77777777" w:rsidTr="00294999">
        <w:trPr>
          <w:trHeight w:val="269"/>
        </w:trPr>
        <w:tc>
          <w:tcPr>
            <w:tcW w:w="0" w:type="auto"/>
          </w:tcPr>
          <w:p w14:paraId="29B62DCA" w14:textId="77777777" w:rsidR="00294999" w:rsidRDefault="00294999" w:rsidP="00294999">
            <w:r>
              <w:t>3</w:t>
            </w:r>
          </w:p>
        </w:tc>
        <w:tc>
          <w:tcPr>
            <w:tcW w:w="0" w:type="auto"/>
          </w:tcPr>
          <w:p w14:paraId="4D075514" w14:textId="77777777" w:rsidR="00294999" w:rsidRDefault="00294999" w:rsidP="00294999">
            <w:r>
              <w:t>6</w:t>
            </w:r>
          </w:p>
        </w:tc>
        <w:tc>
          <w:tcPr>
            <w:tcW w:w="0" w:type="auto"/>
          </w:tcPr>
          <w:p w14:paraId="2D57D109" w14:textId="77777777" w:rsidR="00294999" w:rsidRDefault="00294999" w:rsidP="00294999">
            <w:r>
              <w:t>8</w:t>
            </w:r>
          </w:p>
        </w:tc>
      </w:tr>
      <w:tr w:rsidR="00294999" w14:paraId="27D50D60" w14:textId="77777777" w:rsidTr="00294999">
        <w:trPr>
          <w:trHeight w:val="269"/>
        </w:trPr>
        <w:tc>
          <w:tcPr>
            <w:tcW w:w="0" w:type="auto"/>
          </w:tcPr>
          <w:p w14:paraId="656B2D9D" w14:textId="77777777" w:rsidR="00294999" w:rsidRDefault="00294999" w:rsidP="00294999"/>
        </w:tc>
        <w:tc>
          <w:tcPr>
            <w:tcW w:w="0" w:type="auto"/>
          </w:tcPr>
          <w:p w14:paraId="5BC1D42C" w14:textId="77777777" w:rsidR="00294999" w:rsidRDefault="00294999" w:rsidP="00294999">
            <w:r>
              <w:t>7</w:t>
            </w:r>
          </w:p>
        </w:tc>
        <w:tc>
          <w:tcPr>
            <w:tcW w:w="0" w:type="auto"/>
          </w:tcPr>
          <w:p w14:paraId="35F58AA8" w14:textId="77777777" w:rsidR="00294999" w:rsidRDefault="00294999" w:rsidP="00294999">
            <w:r>
              <w:t>2</w:t>
            </w:r>
          </w:p>
        </w:tc>
      </w:tr>
      <w:tr w:rsidR="00294999" w14:paraId="5B97A555" w14:textId="77777777" w:rsidTr="00294999">
        <w:trPr>
          <w:trHeight w:val="269"/>
        </w:trPr>
        <w:tc>
          <w:tcPr>
            <w:tcW w:w="0" w:type="auto"/>
          </w:tcPr>
          <w:p w14:paraId="336ED426" w14:textId="77777777" w:rsidR="00294999" w:rsidRDefault="00294999" w:rsidP="00294999">
            <w:r>
              <w:t>5</w:t>
            </w:r>
          </w:p>
        </w:tc>
        <w:tc>
          <w:tcPr>
            <w:tcW w:w="0" w:type="auto"/>
          </w:tcPr>
          <w:p w14:paraId="3DCD7917" w14:textId="77777777" w:rsidR="00294999" w:rsidRDefault="00294999" w:rsidP="00294999">
            <w:r>
              <w:t>4</w:t>
            </w:r>
          </w:p>
        </w:tc>
        <w:tc>
          <w:tcPr>
            <w:tcW w:w="0" w:type="auto"/>
          </w:tcPr>
          <w:p w14:paraId="0EAB458B" w14:textId="77777777" w:rsidR="00294999" w:rsidRDefault="00294999" w:rsidP="00294999">
            <w:r>
              <w:t>1</w:t>
            </w:r>
          </w:p>
        </w:tc>
      </w:tr>
    </w:tbl>
    <w:p w14:paraId="73EEEC4A" w14:textId="1C8E4F6C" w:rsidR="00DE6F8C" w:rsidRDefault="001455FD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899F61" wp14:editId="088CDAED">
                <wp:simplePos x="0" y="0"/>
                <wp:positionH relativeFrom="column">
                  <wp:posOffset>1847849</wp:posOffset>
                </wp:positionH>
                <wp:positionV relativeFrom="paragraph">
                  <wp:posOffset>13969</wp:posOffset>
                </wp:positionV>
                <wp:extent cx="866775" cy="2466975"/>
                <wp:effectExtent l="0" t="0" r="66675" b="4762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775" cy="2466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B87A6" id="Straight Arrow Connector 11" o:spid="_x0000_s1026" type="#_x0000_t32" style="position:absolute;margin-left:145.5pt;margin-top:1.1pt;width:68.25pt;height:194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684147C" wp14:editId="3020B062">
                <wp:simplePos x="0" y="0"/>
                <wp:positionH relativeFrom="column">
                  <wp:posOffset>1771650</wp:posOffset>
                </wp:positionH>
                <wp:positionV relativeFrom="paragraph">
                  <wp:posOffset>42545</wp:posOffset>
                </wp:positionV>
                <wp:extent cx="438150" cy="1809750"/>
                <wp:effectExtent l="0" t="0" r="76200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1809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DABCA" id="Straight Arrow Connector 10" o:spid="_x0000_s1026" type="#_x0000_t32" style="position:absolute;margin-left:139.5pt;margin-top:3.35pt;width:34.5pt;height:142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23731C8" wp14:editId="36D435B5">
                <wp:simplePos x="0" y="0"/>
                <wp:positionH relativeFrom="column">
                  <wp:posOffset>1704975</wp:posOffset>
                </wp:positionH>
                <wp:positionV relativeFrom="paragraph">
                  <wp:posOffset>33020</wp:posOffset>
                </wp:positionV>
                <wp:extent cx="47625" cy="1085850"/>
                <wp:effectExtent l="76200" t="0" r="47625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1085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A5D55" id="Straight Arrow Connector 9" o:spid="_x0000_s1026" type="#_x0000_t32" style="position:absolute;margin-left:134.25pt;margin-top:2.6pt;width:3.75pt;height:85.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F2D715" wp14:editId="3779BEF5">
                <wp:simplePos x="0" y="0"/>
                <wp:positionH relativeFrom="column">
                  <wp:posOffset>781050</wp:posOffset>
                </wp:positionH>
                <wp:positionV relativeFrom="paragraph">
                  <wp:posOffset>13970</wp:posOffset>
                </wp:positionV>
                <wp:extent cx="390525" cy="333375"/>
                <wp:effectExtent l="0" t="0" r="476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333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C0999" id="Straight Arrow Connector 7" o:spid="_x0000_s1026" type="#_x0000_t32" style="position:absolute;margin-left:61.5pt;margin-top:1.1pt;width:30.75pt;height:2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CD6992" wp14:editId="1203B360">
                <wp:simplePos x="0" y="0"/>
                <wp:positionH relativeFrom="column">
                  <wp:posOffset>714375</wp:posOffset>
                </wp:positionH>
                <wp:positionV relativeFrom="paragraph">
                  <wp:posOffset>13970</wp:posOffset>
                </wp:positionV>
                <wp:extent cx="47625" cy="1085850"/>
                <wp:effectExtent l="76200" t="0" r="47625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1085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165D0" id="Straight Arrow Connector 6" o:spid="_x0000_s1026" type="#_x0000_t32" style="position:absolute;margin-left:56.25pt;margin-top:1.1pt;width:3.75pt;height:85.5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6626C2" wp14:editId="5B82596F">
                <wp:simplePos x="0" y="0"/>
                <wp:positionH relativeFrom="column">
                  <wp:posOffset>238125</wp:posOffset>
                </wp:positionH>
                <wp:positionV relativeFrom="paragraph">
                  <wp:posOffset>13970</wp:posOffset>
                </wp:positionV>
                <wp:extent cx="495300" cy="266700"/>
                <wp:effectExtent l="38100" t="0" r="1905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530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5B5F1" id="Straight Arrow Connector 5" o:spid="_x0000_s1026" type="#_x0000_t32" style="position:absolute;margin-left:18.75pt;margin-top:1.1pt;width:39pt;height:21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294999" w14:paraId="369E9905" w14:textId="77777777" w:rsidTr="00294999">
        <w:trPr>
          <w:trHeight w:val="269"/>
        </w:trPr>
        <w:tc>
          <w:tcPr>
            <w:tcW w:w="0" w:type="auto"/>
          </w:tcPr>
          <w:p w14:paraId="5A745C37" w14:textId="77777777" w:rsidR="00294999" w:rsidRDefault="00294999" w:rsidP="00934514">
            <w:r>
              <w:t>3</w:t>
            </w:r>
          </w:p>
        </w:tc>
        <w:tc>
          <w:tcPr>
            <w:tcW w:w="0" w:type="auto"/>
          </w:tcPr>
          <w:p w14:paraId="3D029833" w14:textId="2974F4D0" w:rsidR="00294999" w:rsidRDefault="001455FD" w:rsidP="00934514">
            <w:r>
              <w:t>6</w:t>
            </w:r>
          </w:p>
        </w:tc>
        <w:tc>
          <w:tcPr>
            <w:tcW w:w="0" w:type="auto"/>
          </w:tcPr>
          <w:p w14:paraId="2795BDC9" w14:textId="77777777" w:rsidR="00294999" w:rsidRDefault="00294999" w:rsidP="00934514">
            <w:r>
              <w:t>8</w:t>
            </w:r>
          </w:p>
        </w:tc>
      </w:tr>
      <w:tr w:rsidR="00294999" w14:paraId="465591A3" w14:textId="77777777" w:rsidTr="00294999">
        <w:trPr>
          <w:trHeight w:val="269"/>
        </w:trPr>
        <w:tc>
          <w:tcPr>
            <w:tcW w:w="0" w:type="auto"/>
          </w:tcPr>
          <w:p w14:paraId="7D6115DA" w14:textId="77777777" w:rsidR="00294999" w:rsidRDefault="00294999" w:rsidP="00934514">
            <w:r>
              <w:t>7</w:t>
            </w:r>
          </w:p>
        </w:tc>
        <w:tc>
          <w:tcPr>
            <w:tcW w:w="0" w:type="auto"/>
          </w:tcPr>
          <w:p w14:paraId="10903F83" w14:textId="31FBF1B8" w:rsidR="00294999" w:rsidRDefault="00294999" w:rsidP="00934514"/>
        </w:tc>
        <w:tc>
          <w:tcPr>
            <w:tcW w:w="0" w:type="auto"/>
          </w:tcPr>
          <w:p w14:paraId="08E14D0D" w14:textId="77777777" w:rsidR="00294999" w:rsidRDefault="00294999" w:rsidP="00934514">
            <w:r>
              <w:t>2</w:t>
            </w:r>
          </w:p>
        </w:tc>
      </w:tr>
      <w:tr w:rsidR="00294999" w14:paraId="1770868D" w14:textId="77777777" w:rsidTr="00294999">
        <w:trPr>
          <w:trHeight w:val="269"/>
        </w:trPr>
        <w:tc>
          <w:tcPr>
            <w:tcW w:w="0" w:type="auto"/>
          </w:tcPr>
          <w:p w14:paraId="5BC0F09B" w14:textId="77777777" w:rsidR="00294999" w:rsidRDefault="00294999" w:rsidP="00934514">
            <w:r>
              <w:t>5</w:t>
            </w:r>
          </w:p>
        </w:tc>
        <w:tc>
          <w:tcPr>
            <w:tcW w:w="0" w:type="auto"/>
          </w:tcPr>
          <w:p w14:paraId="13DB54B6" w14:textId="77777777" w:rsidR="00294999" w:rsidRDefault="00294999" w:rsidP="00934514">
            <w:r>
              <w:t>4</w:t>
            </w:r>
          </w:p>
        </w:tc>
        <w:tc>
          <w:tcPr>
            <w:tcW w:w="0" w:type="auto"/>
          </w:tcPr>
          <w:p w14:paraId="604D7AE5" w14:textId="77777777" w:rsidR="00294999" w:rsidRDefault="00294999" w:rsidP="00934514">
            <w: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2851" w:tblpY="-793"/>
        <w:tblW w:w="0" w:type="auto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1455FD" w14:paraId="051C133D" w14:textId="77777777" w:rsidTr="001455FD">
        <w:trPr>
          <w:trHeight w:val="269"/>
        </w:trPr>
        <w:tc>
          <w:tcPr>
            <w:tcW w:w="0" w:type="auto"/>
          </w:tcPr>
          <w:p w14:paraId="6AD0BDE4" w14:textId="77777777" w:rsidR="001455FD" w:rsidRDefault="001455FD" w:rsidP="001455FD">
            <w:r>
              <w:t>3</w:t>
            </w:r>
          </w:p>
        </w:tc>
        <w:tc>
          <w:tcPr>
            <w:tcW w:w="0" w:type="auto"/>
          </w:tcPr>
          <w:p w14:paraId="6511D29B" w14:textId="73B2E761" w:rsidR="001455FD" w:rsidRDefault="001455FD" w:rsidP="001455FD">
            <w:r>
              <w:t>8</w:t>
            </w:r>
          </w:p>
        </w:tc>
        <w:tc>
          <w:tcPr>
            <w:tcW w:w="0" w:type="auto"/>
          </w:tcPr>
          <w:p w14:paraId="77C96B08" w14:textId="06E0A8A8" w:rsidR="001455FD" w:rsidRDefault="001455FD" w:rsidP="001455FD"/>
        </w:tc>
      </w:tr>
      <w:tr w:rsidR="001455FD" w14:paraId="730D9A7F" w14:textId="77777777" w:rsidTr="001455FD">
        <w:trPr>
          <w:trHeight w:val="269"/>
        </w:trPr>
        <w:tc>
          <w:tcPr>
            <w:tcW w:w="0" w:type="auto"/>
          </w:tcPr>
          <w:p w14:paraId="211AAC0E" w14:textId="77777777" w:rsidR="001455FD" w:rsidRDefault="001455FD" w:rsidP="001455FD">
            <w:r>
              <w:t>7</w:t>
            </w:r>
          </w:p>
        </w:tc>
        <w:tc>
          <w:tcPr>
            <w:tcW w:w="0" w:type="auto"/>
          </w:tcPr>
          <w:p w14:paraId="174764F6" w14:textId="77777777" w:rsidR="001455FD" w:rsidRDefault="001455FD" w:rsidP="001455FD">
            <w:r>
              <w:t>6</w:t>
            </w:r>
          </w:p>
        </w:tc>
        <w:tc>
          <w:tcPr>
            <w:tcW w:w="0" w:type="auto"/>
          </w:tcPr>
          <w:p w14:paraId="28F8FCF9" w14:textId="026C1487" w:rsidR="001455FD" w:rsidRDefault="001455FD" w:rsidP="001455FD">
            <w:r>
              <w:t>2</w:t>
            </w:r>
          </w:p>
        </w:tc>
      </w:tr>
      <w:tr w:rsidR="001455FD" w14:paraId="758FE2AE" w14:textId="77777777" w:rsidTr="001455FD">
        <w:trPr>
          <w:trHeight w:val="269"/>
        </w:trPr>
        <w:tc>
          <w:tcPr>
            <w:tcW w:w="0" w:type="auto"/>
          </w:tcPr>
          <w:p w14:paraId="6BECE342" w14:textId="4E0B2038" w:rsidR="001455FD" w:rsidRDefault="001455FD" w:rsidP="001455FD">
            <w:r>
              <w:t>5</w:t>
            </w:r>
          </w:p>
        </w:tc>
        <w:tc>
          <w:tcPr>
            <w:tcW w:w="0" w:type="auto"/>
          </w:tcPr>
          <w:p w14:paraId="79D7552E" w14:textId="77777777" w:rsidR="001455FD" w:rsidRDefault="001455FD" w:rsidP="001455FD">
            <w:r>
              <w:t>4</w:t>
            </w:r>
          </w:p>
        </w:tc>
        <w:tc>
          <w:tcPr>
            <w:tcW w:w="0" w:type="auto"/>
          </w:tcPr>
          <w:p w14:paraId="54EBCFCE" w14:textId="77777777" w:rsidR="001455FD" w:rsidRDefault="001455FD" w:rsidP="001455FD">
            <w:r>
              <w:t>1</w:t>
            </w:r>
          </w:p>
        </w:tc>
      </w:tr>
    </w:tbl>
    <w:p w14:paraId="0372B729" w14:textId="6C5B1C56" w:rsidR="00DE6F8C" w:rsidRDefault="00DE6F8C"/>
    <w:tbl>
      <w:tblPr>
        <w:tblStyle w:val="TableGrid"/>
        <w:tblW w:w="0" w:type="auto"/>
        <w:tblInd w:w="685" w:type="dxa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294999" w14:paraId="3443722B" w14:textId="77777777" w:rsidTr="00934514">
        <w:trPr>
          <w:trHeight w:val="269"/>
        </w:trPr>
        <w:tc>
          <w:tcPr>
            <w:tcW w:w="0" w:type="auto"/>
          </w:tcPr>
          <w:p w14:paraId="52E67D27" w14:textId="316376D7" w:rsidR="00294999" w:rsidRDefault="00294999" w:rsidP="00934514"/>
        </w:tc>
        <w:tc>
          <w:tcPr>
            <w:tcW w:w="0" w:type="auto"/>
          </w:tcPr>
          <w:p w14:paraId="6F5C2844" w14:textId="4FD2E0A9" w:rsidR="00294999" w:rsidRDefault="001455FD" w:rsidP="00934514">
            <w:r>
              <w:t>3</w:t>
            </w:r>
          </w:p>
        </w:tc>
        <w:tc>
          <w:tcPr>
            <w:tcW w:w="0" w:type="auto"/>
          </w:tcPr>
          <w:p w14:paraId="3D81B682" w14:textId="77777777" w:rsidR="00294999" w:rsidRDefault="00294999" w:rsidP="00934514">
            <w:r>
              <w:t>8</w:t>
            </w:r>
          </w:p>
        </w:tc>
      </w:tr>
      <w:tr w:rsidR="00294999" w14:paraId="21C6FE27" w14:textId="77777777" w:rsidTr="00934514">
        <w:trPr>
          <w:trHeight w:val="269"/>
        </w:trPr>
        <w:tc>
          <w:tcPr>
            <w:tcW w:w="0" w:type="auto"/>
          </w:tcPr>
          <w:p w14:paraId="1A7FA667" w14:textId="77777777" w:rsidR="00294999" w:rsidRDefault="00294999" w:rsidP="00934514">
            <w:r>
              <w:t>7</w:t>
            </w:r>
          </w:p>
        </w:tc>
        <w:tc>
          <w:tcPr>
            <w:tcW w:w="0" w:type="auto"/>
          </w:tcPr>
          <w:p w14:paraId="2E1F7B89" w14:textId="77777777" w:rsidR="00294999" w:rsidRDefault="00294999" w:rsidP="00934514">
            <w:r>
              <w:t>6</w:t>
            </w:r>
          </w:p>
        </w:tc>
        <w:tc>
          <w:tcPr>
            <w:tcW w:w="0" w:type="auto"/>
          </w:tcPr>
          <w:p w14:paraId="08D30081" w14:textId="77777777" w:rsidR="00294999" w:rsidRDefault="00294999" w:rsidP="00934514">
            <w:r>
              <w:t>2</w:t>
            </w:r>
          </w:p>
        </w:tc>
      </w:tr>
      <w:tr w:rsidR="00294999" w14:paraId="211AB48B" w14:textId="77777777" w:rsidTr="00934514">
        <w:trPr>
          <w:trHeight w:val="269"/>
        </w:trPr>
        <w:tc>
          <w:tcPr>
            <w:tcW w:w="0" w:type="auto"/>
          </w:tcPr>
          <w:p w14:paraId="6A10D4DD" w14:textId="77777777" w:rsidR="00294999" w:rsidRDefault="00294999" w:rsidP="00934514">
            <w:r>
              <w:t>5</w:t>
            </w:r>
          </w:p>
        </w:tc>
        <w:tc>
          <w:tcPr>
            <w:tcW w:w="0" w:type="auto"/>
          </w:tcPr>
          <w:p w14:paraId="22C3130E" w14:textId="77777777" w:rsidR="00294999" w:rsidRDefault="00294999" w:rsidP="00934514">
            <w:r>
              <w:t>4</w:t>
            </w:r>
          </w:p>
        </w:tc>
        <w:tc>
          <w:tcPr>
            <w:tcW w:w="0" w:type="auto"/>
          </w:tcPr>
          <w:p w14:paraId="30BEC1B9" w14:textId="77777777" w:rsidR="00294999" w:rsidRDefault="00294999" w:rsidP="00934514">
            <w: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3736" w:tblpY="-785"/>
        <w:tblW w:w="0" w:type="auto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1455FD" w14:paraId="5E7C4275" w14:textId="77777777" w:rsidTr="001455FD">
        <w:trPr>
          <w:trHeight w:val="269"/>
        </w:trPr>
        <w:tc>
          <w:tcPr>
            <w:tcW w:w="0" w:type="auto"/>
          </w:tcPr>
          <w:p w14:paraId="55A03C24" w14:textId="436F0420" w:rsidR="001455FD" w:rsidRDefault="001455FD" w:rsidP="001455FD">
            <w:r>
              <w:t>3</w:t>
            </w:r>
          </w:p>
        </w:tc>
        <w:tc>
          <w:tcPr>
            <w:tcW w:w="0" w:type="auto"/>
          </w:tcPr>
          <w:p w14:paraId="7F302237" w14:textId="7E4B7335" w:rsidR="001455FD" w:rsidRDefault="001455FD" w:rsidP="001455FD">
            <w:r>
              <w:t>6</w:t>
            </w:r>
          </w:p>
        </w:tc>
        <w:tc>
          <w:tcPr>
            <w:tcW w:w="0" w:type="auto"/>
          </w:tcPr>
          <w:p w14:paraId="749DA2D2" w14:textId="77777777" w:rsidR="001455FD" w:rsidRDefault="001455FD" w:rsidP="001455FD">
            <w:r>
              <w:t>8</w:t>
            </w:r>
          </w:p>
        </w:tc>
      </w:tr>
      <w:tr w:rsidR="001455FD" w14:paraId="209CA0CE" w14:textId="77777777" w:rsidTr="001455FD">
        <w:trPr>
          <w:trHeight w:val="269"/>
        </w:trPr>
        <w:tc>
          <w:tcPr>
            <w:tcW w:w="0" w:type="auto"/>
          </w:tcPr>
          <w:p w14:paraId="600E5932" w14:textId="0A939C45" w:rsidR="001455FD" w:rsidRDefault="001455FD" w:rsidP="001455FD">
            <w:r>
              <w:t>5</w:t>
            </w:r>
          </w:p>
        </w:tc>
        <w:tc>
          <w:tcPr>
            <w:tcW w:w="0" w:type="auto"/>
          </w:tcPr>
          <w:p w14:paraId="2180B313" w14:textId="37707494" w:rsidR="001455FD" w:rsidRDefault="001455FD" w:rsidP="001455FD">
            <w:r>
              <w:t>7</w:t>
            </w:r>
          </w:p>
        </w:tc>
        <w:tc>
          <w:tcPr>
            <w:tcW w:w="0" w:type="auto"/>
          </w:tcPr>
          <w:p w14:paraId="6162A68F" w14:textId="77777777" w:rsidR="001455FD" w:rsidRDefault="001455FD" w:rsidP="001455FD">
            <w:r>
              <w:t>2</w:t>
            </w:r>
          </w:p>
        </w:tc>
      </w:tr>
      <w:tr w:rsidR="001455FD" w14:paraId="1D0A89DB" w14:textId="77777777" w:rsidTr="001455FD">
        <w:trPr>
          <w:trHeight w:val="269"/>
        </w:trPr>
        <w:tc>
          <w:tcPr>
            <w:tcW w:w="0" w:type="auto"/>
          </w:tcPr>
          <w:p w14:paraId="33D1C50B" w14:textId="55351749" w:rsidR="001455FD" w:rsidRDefault="001455FD" w:rsidP="001455FD"/>
        </w:tc>
        <w:tc>
          <w:tcPr>
            <w:tcW w:w="0" w:type="auto"/>
          </w:tcPr>
          <w:p w14:paraId="11811868" w14:textId="77777777" w:rsidR="001455FD" w:rsidRDefault="001455FD" w:rsidP="001455FD">
            <w:r>
              <w:t>4</w:t>
            </w:r>
          </w:p>
        </w:tc>
        <w:tc>
          <w:tcPr>
            <w:tcW w:w="0" w:type="auto"/>
          </w:tcPr>
          <w:p w14:paraId="2092065B" w14:textId="77777777" w:rsidR="001455FD" w:rsidRDefault="001455FD" w:rsidP="001455FD">
            <w: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4411" w:tblpY="340"/>
        <w:tblW w:w="0" w:type="auto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1455FD" w14:paraId="5CA65280" w14:textId="77777777" w:rsidTr="001455FD">
        <w:trPr>
          <w:trHeight w:val="269"/>
        </w:trPr>
        <w:tc>
          <w:tcPr>
            <w:tcW w:w="0" w:type="auto"/>
          </w:tcPr>
          <w:p w14:paraId="416EAF71" w14:textId="53DBB02A" w:rsidR="001455FD" w:rsidRDefault="001455FD" w:rsidP="001455FD">
            <w:r>
              <w:t>3</w:t>
            </w:r>
          </w:p>
        </w:tc>
        <w:tc>
          <w:tcPr>
            <w:tcW w:w="0" w:type="auto"/>
          </w:tcPr>
          <w:p w14:paraId="4E4D6302" w14:textId="20019C7D" w:rsidR="001455FD" w:rsidRDefault="001455FD" w:rsidP="001455FD">
            <w:r>
              <w:t>6</w:t>
            </w:r>
          </w:p>
        </w:tc>
        <w:tc>
          <w:tcPr>
            <w:tcW w:w="0" w:type="auto"/>
          </w:tcPr>
          <w:p w14:paraId="09DC1F38" w14:textId="5A902C42" w:rsidR="001455FD" w:rsidRDefault="001455FD" w:rsidP="001455FD">
            <w:r>
              <w:t>8</w:t>
            </w:r>
          </w:p>
        </w:tc>
      </w:tr>
      <w:tr w:rsidR="001455FD" w14:paraId="46375000" w14:textId="77777777" w:rsidTr="001455FD">
        <w:trPr>
          <w:trHeight w:val="269"/>
        </w:trPr>
        <w:tc>
          <w:tcPr>
            <w:tcW w:w="0" w:type="auto"/>
          </w:tcPr>
          <w:p w14:paraId="73B7EA50" w14:textId="07B7DF12" w:rsidR="001455FD" w:rsidRDefault="001455FD" w:rsidP="001455FD">
            <w:r>
              <w:t>7</w:t>
            </w:r>
          </w:p>
        </w:tc>
        <w:tc>
          <w:tcPr>
            <w:tcW w:w="0" w:type="auto"/>
          </w:tcPr>
          <w:p w14:paraId="71A4FBE4" w14:textId="5BDEA6F5" w:rsidR="001455FD" w:rsidRDefault="001455FD" w:rsidP="001455FD"/>
        </w:tc>
        <w:tc>
          <w:tcPr>
            <w:tcW w:w="0" w:type="auto"/>
          </w:tcPr>
          <w:p w14:paraId="61604B58" w14:textId="1C5A774C" w:rsidR="001455FD" w:rsidRDefault="001455FD" w:rsidP="001455FD">
            <w:r>
              <w:t>2</w:t>
            </w:r>
          </w:p>
        </w:tc>
      </w:tr>
      <w:tr w:rsidR="001455FD" w14:paraId="1772CC1F" w14:textId="77777777" w:rsidTr="001455FD">
        <w:trPr>
          <w:trHeight w:val="269"/>
        </w:trPr>
        <w:tc>
          <w:tcPr>
            <w:tcW w:w="0" w:type="auto"/>
          </w:tcPr>
          <w:p w14:paraId="5304F274" w14:textId="60CE719B" w:rsidR="001455FD" w:rsidRDefault="001455FD" w:rsidP="001455FD">
            <w:r>
              <w:t>5</w:t>
            </w:r>
          </w:p>
        </w:tc>
        <w:tc>
          <w:tcPr>
            <w:tcW w:w="0" w:type="auto"/>
          </w:tcPr>
          <w:p w14:paraId="7FD63FE7" w14:textId="0D27FACA" w:rsidR="001455FD" w:rsidRDefault="001455FD" w:rsidP="001455FD">
            <w:r>
              <w:t>4</w:t>
            </w:r>
          </w:p>
        </w:tc>
        <w:tc>
          <w:tcPr>
            <w:tcW w:w="0" w:type="auto"/>
          </w:tcPr>
          <w:p w14:paraId="595E731C" w14:textId="3A161A02" w:rsidR="001455FD" w:rsidRDefault="001455FD" w:rsidP="001455FD">
            <w:r>
              <w:t>1</w:t>
            </w:r>
          </w:p>
        </w:tc>
      </w:tr>
    </w:tbl>
    <w:p w14:paraId="7E5B070D" w14:textId="790BD7A4" w:rsidR="00DE6F8C" w:rsidRDefault="00DE6F8C"/>
    <w:p w14:paraId="565CB8F8" w14:textId="29FC2BE3" w:rsidR="00DE6F8C" w:rsidRDefault="00DE6F8C"/>
    <w:p w14:paraId="4A2C59B6" w14:textId="35D6355C" w:rsidR="001455FD" w:rsidRDefault="001455FD"/>
    <w:tbl>
      <w:tblPr>
        <w:tblStyle w:val="TableGrid"/>
        <w:tblW w:w="0" w:type="auto"/>
        <w:tblInd w:w="3745" w:type="dxa"/>
        <w:tblLook w:val="04A0" w:firstRow="1" w:lastRow="0" w:firstColumn="1" w:lastColumn="0" w:noHBand="0" w:noVBand="1"/>
      </w:tblPr>
      <w:tblGrid>
        <w:gridCol w:w="328"/>
        <w:gridCol w:w="328"/>
        <w:gridCol w:w="328"/>
      </w:tblGrid>
      <w:tr w:rsidR="001455FD" w14:paraId="3E1D9DDC" w14:textId="77777777" w:rsidTr="001455FD">
        <w:trPr>
          <w:trHeight w:val="269"/>
        </w:trPr>
        <w:tc>
          <w:tcPr>
            <w:tcW w:w="0" w:type="auto"/>
          </w:tcPr>
          <w:p w14:paraId="5B0AA9BF" w14:textId="323EABD8" w:rsidR="001455FD" w:rsidRDefault="001455FD" w:rsidP="001455FD"/>
        </w:tc>
        <w:tc>
          <w:tcPr>
            <w:tcW w:w="0" w:type="auto"/>
          </w:tcPr>
          <w:p w14:paraId="431EEC50" w14:textId="46D60D4A" w:rsidR="001455FD" w:rsidRDefault="001455FD" w:rsidP="001455FD">
            <w:r>
              <w:t>6</w:t>
            </w:r>
          </w:p>
        </w:tc>
        <w:tc>
          <w:tcPr>
            <w:tcW w:w="0" w:type="auto"/>
          </w:tcPr>
          <w:p w14:paraId="145C906F" w14:textId="58189BE8" w:rsidR="001455FD" w:rsidRDefault="001455FD" w:rsidP="001455FD">
            <w:r>
              <w:t>8</w:t>
            </w:r>
          </w:p>
        </w:tc>
      </w:tr>
      <w:tr w:rsidR="001455FD" w14:paraId="5DC4F8F2" w14:textId="77777777" w:rsidTr="001455FD">
        <w:trPr>
          <w:trHeight w:val="269"/>
        </w:trPr>
        <w:tc>
          <w:tcPr>
            <w:tcW w:w="0" w:type="auto"/>
          </w:tcPr>
          <w:p w14:paraId="113DC8DB" w14:textId="60EDF45D" w:rsidR="001455FD" w:rsidRDefault="001455FD" w:rsidP="001455FD">
            <w:r>
              <w:t>3</w:t>
            </w:r>
          </w:p>
        </w:tc>
        <w:tc>
          <w:tcPr>
            <w:tcW w:w="0" w:type="auto"/>
          </w:tcPr>
          <w:p w14:paraId="0A4F3B6D" w14:textId="5FA2106A" w:rsidR="001455FD" w:rsidRDefault="001455FD" w:rsidP="001455FD">
            <w:r>
              <w:t>7</w:t>
            </w:r>
          </w:p>
        </w:tc>
        <w:tc>
          <w:tcPr>
            <w:tcW w:w="0" w:type="auto"/>
          </w:tcPr>
          <w:p w14:paraId="1CA76B1D" w14:textId="67E51CF2" w:rsidR="001455FD" w:rsidRDefault="001455FD" w:rsidP="001455FD">
            <w:r>
              <w:t>2</w:t>
            </w:r>
          </w:p>
        </w:tc>
      </w:tr>
      <w:tr w:rsidR="001455FD" w14:paraId="6362DBC7" w14:textId="77777777" w:rsidTr="001455FD">
        <w:trPr>
          <w:trHeight w:val="269"/>
        </w:trPr>
        <w:tc>
          <w:tcPr>
            <w:tcW w:w="0" w:type="auto"/>
          </w:tcPr>
          <w:p w14:paraId="688F4BB4" w14:textId="66031E92" w:rsidR="001455FD" w:rsidRDefault="001455FD" w:rsidP="001455FD">
            <w:r>
              <w:t>5</w:t>
            </w:r>
          </w:p>
        </w:tc>
        <w:tc>
          <w:tcPr>
            <w:tcW w:w="0" w:type="auto"/>
          </w:tcPr>
          <w:p w14:paraId="5C5838E4" w14:textId="6B3C2D24" w:rsidR="001455FD" w:rsidRDefault="001455FD" w:rsidP="001455FD">
            <w:r>
              <w:t>4</w:t>
            </w:r>
          </w:p>
        </w:tc>
        <w:tc>
          <w:tcPr>
            <w:tcW w:w="0" w:type="auto"/>
          </w:tcPr>
          <w:p w14:paraId="3F8B7060" w14:textId="5DD5268F" w:rsidR="001455FD" w:rsidRDefault="001455FD" w:rsidP="001455FD">
            <w:r>
              <w:t>1</w:t>
            </w:r>
          </w:p>
        </w:tc>
      </w:tr>
    </w:tbl>
    <w:p w14:paraId="75C9D559" w14:textId="77777777" w:rsidR="001455FD" w:rsidRDefault="001455FD"/>
    <w:p w14:paraId="7C0DE58C" w14:textId="13FC5459" w:rsidR="008F426D" w:rsidRDefault="008F426D">
      <w:r>
        <w:t>References</w:t>
      </w:r>
      <w:r w:rsidR="008C1807">
        <w:t>:</w:t>
      </w:r>
    </w:p>
    <w:p w14:paraId="23868BB1" w14:textId="20F187B5" w:rsidR="008F426D" w:rsidRPr="00323A83" w:rsidRDefault="00294999" w:rsidP="008C1807">
      <w:r>
        <w:rPr>
          <w:rStyle w:val="selectable"/>
          <w:color w:val="000000"/>
        </w:rPr>
        <w:t xml:space="preserve"> </w:t>
      </w:r>
      <w:r w:rsidR="008C1807">
        <w:rPr>
          <w:rStyle w:val="selectable"/>
          <w:color w:val="000000"/>
        </w:rPr>
        <w:t>[</w:t>
      </w:r>
      <w:proofErr w:type="gramStart"/>
      <w:r w:rsidR="008C1807">
        <w:rPr>
          <w:rStyle w:val="selectable"/>
          <w:color w:val="000000"/>
        </w:rPr>
        <w:t>1]I.</w:t>
      </w:r>
      <w:proofErr w:type="gramEnd"/>
      <w:r w:rsidR="008C1807">
        <w:rPr>
          <w:rStyle w:val="selectable"/>
          <w:color w:val="000000"/>
        </w:rPr>
        <w:t xml:space="preserve"> </w:t>
      </w:r>
      <w:proofErr w:type="spellStart"/>
      <w:r w:rsidR="008C1807">
        <w:rPr>
          <w:rStyle w:val="selectable"/>
          <w:color w:val="000000"/>
        </w:rPr>
        <w:t>Parberry</w:t>
      </w:r>
      <w:proofErr w:type="spellEnd"/>
      <w:r w:rsidR="008C1807">
        <w:rPr>
          <w:rStyle w:val="selectable"/>
          <w:color w:val="000000"/>
        </w:rPr>
        <w:t xml:space="preserve">, </w:t>
      </w:r>
      <w:r w:rsidR="008C1807">
        <w:rPr>
          <w:rStyle w:val="selectable"/>
          <w:i/>
          <w:iCs/>
          <w:color w:val="000000"/>
        </w:rPr>
        <w:t>A Memory-Efficient Method for Fast Computation of Short 15-Puzzle Solutions</w:t>
      </w:r>
      <w:r w:rsidR="008C1807">
        <w:rPr>
          <w:rStyle w:val="selectable"/>
          <w:color w:val="000000"/>
        </w:rPr>
        <w:t>. Denton: IEEE, 2014, p. 2.</w:t>
      </w:r>
    </w:p>
    <w:sectPr w:rsidR="008F426D" w:rsidRPr="00323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96FF9"/>
    <w:multiLevelType w:val="hybridMultilevel"/>
    <w:tmpl w:val="3FEED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sDQ2sDQ3MDA1t7RQ0lEKTi0uzszPAykwrAUA00xnSCwAAAA="/>
  </w:docVars>
  <w:rsids>
    <w:rsidRoot w:val="00EC2467"/>
    <w:rsid w:val="001455FD"/>
    <w:rsid w:val="00294999"/>
    <w:rsid w:val="002D2EEC"/>
    <w:rsid w:val="002D788F"/>
    <w:rsid w:val="00323A83"/>
    <w:rsid w:val="00332752"/>
    <w:rsid w:val="0034518F"/>
    <w:rsid w:val="00345B8C"/>
    <w:rsid w:val="003B0BAD"/>
    <w:rsid w:val="005155B0"/>
    <w:rsid w:val="008C1807"/>
    <w:rsid w:val="008F05BD"/>
    <w:rsid w:val="008F426D"/>
    <w:rsid w:val="00A64C22"/>
    <w:rsid w:val="00C51626"/>
    <w:rsid w:val="00DE6F8C"/>
    <w:rsid w:val="00EC2467"/>
    <w:rsid w:val="00F5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0405A"/>
  <w15:chartTrackingRefBased/>
  <w15:docId w15:val="{B9AB4A29-B95A-4DFF-910D-310FDD4A4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A83"/>
    <w:pPr>
      <w:ind w:left="720"/>
      <w:contextualSpacing/>
    </w:pPr>
  </w:style>
  <w:style w:type="character" w:customStyle="1" w:styleId="selectable">
    <w:name w:val="selectable"/>
    <w:basedOn w:val="DefaultParagraphFont"/>
    <w:rsid w:val="008C1807"/>
  </w:style>
  <w:style w:type="table" w:styleId="TableGrid">
    <w:name w:val="Table Grid"/>
    <w:basedOn w:val="TableNormal"/>
    <w:uiPriority w:val="39"/>
    <w:rsid w:val="00515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ew, John</dc:creator>
  <cp:keywords/>
  <dc:description/>
  <cp:lastModifiedBy>Depew, John</cp:lastModifiedBy>
  <cp:revision>13</cp:revision>
  <dcterms:created xsi:type="dcterms:W3CDTF">2019-02-09T18:08:00Z</dcterms:created>
  <dcterms:modified xsi:type="dcterms:W3CDTF">2019-02-09T18:55:00Z</dcterms:modified>
</cp:coreProperties>
</file>